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2"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1"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w:t>
      </w:r>
      <w:r>
        <w:br/>
      </w:r>
      <w:r>
        <w:br/>
      </w:r>
      <w:r>
        <w:rPr>
          <w:rStyle w:val="VerbatimChar"/>
        </w:rPr>
        <w:t xml:space="preserve">A su vez, el proceso de negocio "Aporte Cesantías" tiene que ver en forma directa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Textoindependiente"/>
      </w:pP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las partes que se hagan faltan en la vista de segmento carecen de relación en los modelos de la empresa. Para que aparezcan en la vista de segmento es necesario actualizar los modelos de la empresa: modelos de negocio, procesos, servicios, aplicaciones e infraestructura.</w:t>
      </w:r>
    </w:p>
    <w:p>
      <w:r>
        <w:pict>
          <v:rect style="width:0;height:1.5pt" o:hralign="center" o:hrstd="t" o:hr="t"/>
        </w:pict>
      </w:r>
    </w:p>
    <w:bookmarkEnd w:id="21"/>
    <w:bookmarkEnd w:id="22"/>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52:36Z</dcterms:created>
  <dcterms:modified xsi:type="dcterms:W3CDTF">2023-01-11T16:52: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